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6621BFF5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74A2FC33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</w:t>
      </w:r>
      <w:r w:rsidR="004821A9" w:rsidRPr="003B37F3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52479907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0D7146" w:rsidRPr="003B37F3">
        <w:rPr>
          <w:rFonts w:ascii="Calibri" w:eastAsia="Calibri" w:hAnsi="Calibri" w:cs="Calibri"/>
          <w:color w:val="000000"/>
          <w:sz w:val="20"/>
          <w:szCs w:val="20"/>
        </w:rPr>
        <w:t>Software Engineering, Advanced Data-Driven NLP</w:t>
      </w:r>
      <w:r w:rsidR="003C4112" w:rsidRPr="003B37F3">
        <w:rPr>
          <w:rFonts w:ascii="Calibri" w:eastAsia="Calibri" w:hAnsi="Calibri" w:cs="Calibri"/>
          <w:color w:val="000000"/>
          <w:sz w:val="20"/>
          <w:szCs w:val="20"/>
        </w:rPr>
        <w:t>, Deep Learning</w:t>
      </w:r>
      <w:r w:rsidR="007A3FDD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174C9A">
        <w:rPr>
          <w:rFonts w:ascii="Calibri" w:eastAsia="Calibri" w:hAnsi="Calibri" w:cs="Calibri"/>
          <w:color w:val="000000"/>
          <w:sz w:val="20"/>
          <w:szCs w:val="20"/>
        </w:rPr>
        <w:t>Distributed and parallel syste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447C6E06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174C9A" w:rsidRPr="001C611E">
        <w:rPr>
          <w:rFonts w:ascii="Calibri" w:eastAsia="Calibri" w:hAnsi="Calibri" w:cs="Calibri"/>
          <w:color w:val="000000"/>
          <w:sz w:val="20"/>
          <w:szCs w:val="20"/>
        </w:rPr>
        <w:t>Machine Learning</w:t>
      </w:r>
      <w:r w:rsidR="00174C9A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2319F9" w:rsidRPr="003B37F3">
        <w:rPr>
          <w:rFonts w:ascii="Calibri" w:eastAsia="Calibri" w:hAnsi="Calibri" w:cs="Calibri"/>
          <w:color w:val="000000"/>
          <w:sz w:val="20"/>
          <w:szCs w:val="20"/>
        </w:rPr>
        <w:t>Natural Language Processing</w:t>
      </w:r>
      <w:r w:rsidR="00DC6B5A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623C6E">
        <w:rPr>
          <w:rFonts w:ascii="Calibri" w:eastAsia="Calibri" w:hAnsi="Calibri" w:cs="Calibri"/>
          <w:color w:val="000000"/>
          <w:sz w:val="20"/>
          <w:szCs w:val="20"/>
        </w:rPr>
        <w:t xml:space="preserve">Artificial Intelligence, </w:t>
      </w:r>
      <w:r w:rsidR="00855A2E">
        <w:rPr>
          <w:rFonts w:ascii="Calibri" w:eastAsia="Calibri" w:hAnsi="Calibri" w:cs="Calibri"/>
          <w:color w:val="000000"/>
          <w:sz w:val="20"/>
          <w:szCs w:val="20"/>
        </w:rPr>
        <w:t>Advanced Algorithms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174C9A">
        <w:rPr>
          <w:rFonts w:ascii="Calibri" w:eastAsia="Calibri" w:hAnsi="Calibri" w:cs="Calibri"/>
          <w:color w:val="000000"/>
          <w:sz w:val="20"/>
          <w:szCs w:val="20"/>
        </w:rPr>
        <w:t xml:space="preserve">DBMS, </w:t>
      </w:r>
      <w:r w:rsidR="00623C6E">
        <w:rPr>
          <w:rFonts w:ascii="Calibri" w:eastAsia="Calibri" w:hAnsi="Calibri" w:cs="Calibri"/>
          <w:color w:val="000000"/>
          <w:sz w:val="20"/>
          <w:szCs w:val="20"/>
        </w:rPr>
        <w:t>O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9AC6C37" w14:textId="77777777" w:rsidR="00AC0EEE" w:rsidRPr="00C838F1" w:rsidRDefault="00AC0EEE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Graduate Student Researcher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                                                                  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36C03F37" w14:textId="0CEB7361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Buil</w:t>
      </w:r>
      <w:r w:rsidR="0057348A">
        <w:rPr>
          <w:rFonts w:ascii="Calibri" w:hAnsi="Calibri" w:cs="Calibri"/>
          <w:color w:val="000000"/>
          <w:sz w:val="20"/>
          <w:szCs w:val="20"/>
        </w:rPr>
        <w:t>ding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 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, </w:t>
      </w:r>
      <w:r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>, address the existing biases in CV datasets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0845F487" w14:textId="2600FC1F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Developed a rule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based security chat assistant using Rasa in an unstructured</w:t>
      </w:r>
      <w:r w:rsidR="00B8222C">
        <w:rPr>
          <w:rFonts w:ascii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fast-paced startup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like environment.</w:t>
      </w:r>
    </w:p>
    <w:p w14:paraId="2507A557" w14:textId="641874B2" w:rsidR="00211257" w:rsidRPr="00913021" w:rsidRDefault="00514B7A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Machine Learning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1B5E230E" w:rsidR="004C025F" w:rsidRPr="00C838F1" w:rsidRDefault="004C025F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Created a shortcut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ashboar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hat reduced the total time taken by the SOC analyst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from 80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s to about 4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s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dail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y in tracking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ser-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omaly events by integrating Splunk Dashboard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d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zure </w:t>
      </w:r>
      <w:proofErr w:type="spellStart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PIs via Python Scripting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20026B6B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174C9A">
        <w:rPr>
          <w:rFonts w:ascii="Calibri" w:hAnsi="Calibri" w:cs="Calibri"/>
          <w:color w:val="000000"/>
          <w:sz w:val="20"/>
          <w:szCs w:val="20"/>
        </w:rPr>
        <w:t xml:space="preserve"> small and versatile team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A61E3A" w:rsidRPr="00174C9A">
        <w:rPr>
          <w:rFonts w:ascii="Calibri" w:hAnsi="Calibri" w:cs="Calibri"/>
          <w:color w:val="000000"/>
          <w:sz w:val="20"/>
          <w:szCs w:val="20"/>
        </w:rPr>
        <w:t>agile methodologies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3B56D873" w14:textId="1569B962" w:rsidR="00DA6A1A" w:rsidRDefault="00DA6A1A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undergraduate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processes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6292C63B" w14:textId="77777777" w:rsidR="009A3F0B" w:rsidRDefault="009A3F0B" w:rsidP="009A3F0B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2D277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Web Developer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2D2773">
        <w:rPr>
          <w:rFonts w:ascii="Calibri" w:eastAsia="Calibri" w:hAnsi="Calibri" w:cs="Calibri"/>
          <w:b/>
          <w:sz w:val="22"/>
          <w:szCs w:val="22"/>
          <w:u w:val="single"/>
        </w:rPr>
        <w:t>VESIT Renaissance Cell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0 – July 2020</w:t>
      </w:r>
    </w:p>
    <w:p w14:paraId="2B10B3E6" w14:textId="13F99DED" w:rsidR="009A3F0B" w:rsidRPr="00C838F1" w:rsidRDefault="00AC0EEE" w:rsidP="009A3F0B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Led</w:t>
      </w:r>
      <w:r w:rsidR="00DA6A1A">
        <w:rPr>
          <w:rFonts w:ascii="Calibri" w:eastAsia="Calibri" w:hAnsi="Calibri" w:cs="Calibri"/>
          <w:color w:val="000000"/>
          <w:sz w:val="20"/>
          <w:szCs w:val="20"/>
        </w:rPr>
        <w:t xml:space="preserve"> the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desig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n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n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development of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 Django</w:t>
      </w:r>
      <w:r w:rsidR="000B7796" w:rsidRPr="00C838F1">
        <w:rPr>
          <w:rFonts w:ascii="Calibri" w:eastAsia="Calibri" w:hAnsi="Calibri" w:cs="Calibri"/>
          <w:color w:val="000000"/>
          <w:sz w:val="20"/>
          <w:szCs w:val="20"/>
        </w:rPr>
        <w:t>-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based </w:t>
      </w:r>
      <w:hyperlink r:id="rId7" w:history="1">
        <w:r w:rsidR="009A3F0B" w:rsidRPr="00C838F1">
          <w:rPr>
            <w:rStyle w:val="Hyperlink"/>
            <w:rFonts w:ascii="Calibri" w:eastAsia="Calibri" w:hAnsi="Calibri" w:cs="Calibri"/>
            <w:sz w:val="20"/>
            <w:szCs w:val="20"/>
          </w:rPr>
          <w:t>Paper Publication Web</w:t>
        </w:r>
        <w:r w:rsidR="00DA6A1A">
          <w:rPr>
            <w:rStyle w:val="Hyperlink"/>
            <w:rFonts w:ascii="Calibri" w:eastAsia="Calibri" w:hAnsi="Calibri" w:cs="Calibri"/>
            <w:sz w:val="20"/>
            <w:szCs w:val="20"/>
          </w:rPr>
          <w:t xml:space="preserve"> service</w:t>
        </w:r>
      </w:hyperlink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or </w:t>
      </w:r>
      <w:r w:rsidR="00DA6A1A">
        <w:rPr>
          <w:rFonts w:ascii="Calibri" w:eastAsia="Calibri" w:hAnsi="Calibri" w:cs="Calibri"/>
          <w:color w:val="000000"/>
          <w:sz w:val="20"/>
          <w:szCs w:val="20"/>
        </w:rPr>
        <w:t xml:space="preserve">50 professors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hosted on </w:t>
      </w:r>
      <w:hyperlink r:id="rId8" w:history="1">
        <w:r w:rsidRPr="00C838F1">
          <w:rPr>
            <w:rStyle w:val="Hyperlink"/>
            <w:rFonts w:ascii="Calibri" w:eastAsia="Calibri" w:hAnsi="Calibri" w:cs="Calibri"/>
            <w:sz w:val="20"/>
            <w:szCs w:val="20"/>
          </w:rPr>
          <w:t>Heroku</w:t>
        </w:r>
      </w:hyperlink>
      <w:r w:rsidR="00DA6A1A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DA6A1A" w:rsidRPr="00DA6A1A">
        <w:rPr>
          <w:rFonts w:ascii="Calibri" w:eastAsia="Calibri" w:hAnsi="Calibri" w:cs="Calibri"/>
          <w:color w:val="000000"/>
          <w:sz w:val="20"/>
          <w:szCs w:val="20"/>
        </w:rPr>
        <w:t xml:space="preserve">serving approximately 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>250</w:t>
      </w:r>
      <w:r w:rsidR="00DA6A1A" w:rsidRPr="00DA6A1A">
        <w:rPr>
          <w:rFonts w:ascii="Calibri" w:eastAsia="Calibri" w:hAnsi="Calibri" w:cs="Calibri"/>
          <w:color w:val="000000"/>
          <w:sz w:val="20"/>
          <w:szCs w:val="20"/>
        </w:rPr>
        <w:t xml:space="preserve"> CSE students.</w:t>
      </w:r>
    </w:p>
    <w:p w14:paraId="2D593079" w14:textId="3D0E3ED3" w:rsidR="00C21F62" w:rsidRPr="001C611E" w:rsidRDefault="009A3F0B" w:rsidP="002711E2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Developed a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hyperlink r:id="rId9" w:history="1">
        <w:r w:rsidR="002D2773" w:rsidRPr="00C838F1">
          <w:rPr>
            <w:rStyle w:val="Hyperlink"/>
            <w:rFonts w:ascii="Calibri" w:eastAsia="Calibri" w:hAnsi="Calibri" w:cs="Calibri"/>
            <w:sz w:val="20"/>
            <w:szCs w:val="20"/>
          </w:rPr>
          <w:t>Portfolio Website template</w:t>
        </w:r>
      </w:hyperlink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using H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>TML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/CSS/JS and Bootstrap, deployed on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 xml:space="preserve">Google’s 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>Firebase.</w:t>
      </w:r>
    </w:p>
    <w:p w14:paraId="607475E0" w14:textId="77777777" w:rsidR="001C611E" w:rsidRDefault="001C611E" w:rsidP="001C611E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68441E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y 2020 – July 2020</w:t>
      </w:r>
    </w:p>
    <w:p w14:paraId="6EDAFB1F" w14:textId="77777777" w:rsid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Collaborated with a team of four to develop a vaccine prediction model for H1N1 and seasonal flu vaccines, accurately predicting public acceptance trends (41%) for the COVID-19 vaccine</w:t>
      </w:r>
      <w:r w:rsidRPr="00B137EB">
        <w:rPr>
          <w:rFonts w:ascii="Calibri" w:hAnsi="Calibri" w:cs="Calibri"/>
          <w:color w:val="000000"/>
          <w:sz w:val="20"/>
          <w:szCs w:val="20"/>
        </w:rPr>
        <w:t>, securing first place among 85 intercollege peer groups.</w:t>
      </w:r>
    </w:p>
    <w:p w14:paraId="3B3AF923" w14:textId="6DD7E7CD" w:rsidR="001C611E" w:rsidRP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10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research paper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in </w:t>
      </w:r>
      <w:r w:rsidR="00174C9A">
        <w:rPr>
          <w:rFonts w:ascii="Calibri" w:hAnsi="Calibri" w:cs="Calibri"/>
          <w:color w:val="000000"/>
          <w:sz w:val="20"/>
          <w:szCs w:val="20"/>
        </w:rPr>
        <w:t>IACC 2020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hAnsi="Calibri" w:cs="Calibri"/>
          <w:color w:val="000000"/>
          <w:sz w:val="20"/>
          <w:szCs w:val="20"/>
        </w:rPr>
        <w:t>&amp;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authored a </w:t>
      </w:r>
      <w:hyperlink r:id="rId11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blog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highlighting the correlation between H1N1 and COVID-19 pandemics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6602C54C" w14:textId="5D5A16ED" w:rsidR="0075653A" w:rsidRPr="006F657B" w:rsidRDefault="003E69F1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>HYPERLINK "https://docs.google.com/presentation/d/1smZzOd8u-NhgbotJRkn2Eqw5WmXVxA-XSB0afzxaNWE/edit?usp=sharing"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Alt Bot for </w:t>
      </w:r>
      <w:proofErr w:type="spellStart"/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Mastadon</w:t>
      </w:r>
      <w:proofErr w:type="spellEnd"/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: An automatic image alt generation bo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B2675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2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</w:p>
    <w:p w14:paraId="6E3D35EF" w14:textId="15C7A8B6" w:rsidR="003E69F1" w:rsidRPr="00C838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veloped a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REST-API based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hrome extension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in JS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to help visually impaired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peopl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rowse decentralized social media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>feed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y leveraging hugging face image captioning models to generate alternative 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52AA73B" w14:textId="5AAA2C73" w:rsidR="003E69F1" w:rsidRDefault="001C611E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75A94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76A8D82C" w14:textId="0034ACB4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3" w:history="1"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4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7E953249" w14:textId="27A00544" w:rsidR="00CC4A3D" w:rsidRPr="00C838F1" w:rsidRDefault="00DE2DFD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Led a team of 4 to fine-tune language models (e.g., Bloom, T5, GPT-2) on the </w:t>
      </w:r>
      <w:proofErr w:type="spellStart"/>
      <w:r w:rsidRPr="00C838F1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dataset, in collaboration with Microsoft researcher Dr. Asma Ben Abacha, comparing performance against larger models (GPT-3.5, GPT-4) through dynamic prompt</w:t>
      </w:r>
      <w:r w:rsidR="00E45B45">
        <w:rPr>
          <w:rFonts w:asciiTheme="majorHAnsi" w:hAnsiTheme="majorHAnsi" w:cstheme="majorHAnsi"/>
          <w:color w:val="000000"/>
          <w:sz w:val="20"/>
          <w:szCs w:val="20"/>
        </w:rPr>
        <w:t>ing.</w:t>
      </w:r>
    </w:p>
    <w:p w14:paraId="50912A42" w14:textId="1338073B" w:rsidR="00CC4A3D" w:rsidRPr="001C611E" w:rsidRDefault="00AA114A" w:rsidP="009F7E18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Implemente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ROUGE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 xml:space="preserve"> an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BLEU metrics and conducted human surveys for doctors and patients to evaluate the model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bookmarkEnd w:id="0"/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JayJhaveri1906/Divya-Drishti"</w:instrText>
      </w:r>
      <w:r>
        <w:fldChar w:fldCharType="separate"/>
      </w:r>
      <w:r w:rsidR="000B7796"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Divya-Drishti: An Independent Aid for the Visually Impaired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04388922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ime Voice-activated AI-IoT </w:t>
      </w:r>
      <w:r w:rsidR="001F663E">
        <w:rPr>
          <w:rFonts w:ascii="Calibri" w:eastAsia="Calibri" w:hAnsi="Calibri" w:cs="Calibri"/>
          <w:color w:val="000000"/>
          <w:sz w:val="20"/>
          <w:szCs w:val="20"/>
        </w:rPr>
        <w:t xml:space="preserve">accessible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android application to help Visually Impaired People (VIPs) comparable to state-of-the-art OrCam in detecting currency, objects, and scenes.</w:t>
      </w:r>
    </w:p>
    <w:p w14:paraId="53B3620D" w14:textId="3D101A24" w:rsidR="000F65AF" w:rsidRPr="001F663E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5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77928F2D" w14:textId="013531DF" w:rsidR="001F663E" w:rsidRDefault="00000000" w:rsidP="001F663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6" w:anchor="/projects/d4be9c60-b780-11ea-bef2-c18facb90b87" w:history="1">
        <w:r w:rsidR="001F663E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International Flutter Hackathon: Healthy While Distant</w:t>
        </w:r>
      </w:hyperlink>
      <w:r w:rsidR="001F663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hyperlink r:id="rId17" w:history="1">
        <w:r w:rsidR="0093221A" w:rsidRPr="0093221A">
          <w:rPr>
            <w:rStyle w:val="Hyperlink"/>
            <w:rFonts w:asciiTheme="majorHAnsi" w:hAnsiTheme="majorHAnsi" w:cstheme="majorHAnsi"/>
            <w:sz w:val="20"/>
            <w:szCs w:val="20"/>
            <w:shd w:val="clear" w:color="auto" w:fill="FFFFFF"/>
          </w:rPr>
          <w:t>(Github)</w:t>
        </w:r>
      </w:hyperlink>
      <w:r w:rsidR="001F663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F663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F663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F663E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1F663E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June 2020 – 48 Hours</w:t>
      </w:r>
      <w:r w:rsidR="001F663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</w:p>
    <w:p w14:paraId="277C53AA" w14:textId="47F74EC9" w:rsidR="001F663E" w:rsidRDefault="001F663E" w:rsidP="001F663E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1F663E">
        <w:rPr>
          <w:rFonts w:ascii="Calibri" w:eastAsia="Calibri" w:hAnsi="Calibri" w:cs="Calibri"/>
          <w:color w:val="000000"/>
          <w:sz w:val="20"/>
          <w:szCs w:val="20"/>
        </w:rPr>
        <w:t>Developed a Flutter</w:t>
      </w:r>
      <w:r>
        <w:rPr>
          <w:rFonts w:ascii="Calibri" w:eastAsia="Calibri" w:hAnsi="Calibri" w:cs="Calibri"/>
          <w:color w:val="000000"/>
          <w:sz w:val="20"/>
          <w:szCs w:val="20"/>
        </w:rPr>
        <w:t>/Dart</w:t>
      </w:r>
      <w:r w:rsidRPr="001F663E">
        <w:rPr>
          <w:rFonts w:ascii="Calibri" w:eastAsia="Calibri" w:hAnsi="Calibri" w:cs="Calibri"/>
          <w:color w:val="000000"/>
          <w:sz w:val="20"/>
          <w:szCs w:val="20"/>
        </w:rPr>
        <w:t xml:space="preserve"> app using Bluetooth Low Energy (BLE) technology to help users maintain social distancing during COVID-19, alerting them when within six feet of another device.</w:t>
      </w:r>
    </w:p>
    <w:p w14:paraId="5C13EFBD" w14:textId="2F5433B3" w:rsidR="001F663E" w:rsidRPr="001F663E" w:rsidRDefault="001F663E" w:rsidP="001F663E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1F663E">
        <w:rPr>
          <w:rFonts w:ascii="Calibri" w:eastAsia="Calibri" w:hAnsi="Calibri" w:cs="Calibri"/>
          <w:color w:val="000000"/>
          <w:sz w:val="20"/>
          <w:szCs w:val="20"/>
        </w:rPr>
        <w:t>Secured a top 150 position out of all participating teams worldwid</w:t>
      </w:r>
      <w:r w:rsidR="001D23D4">
        <w:rPr>
          <w:rFonts w:ascii="Calibri" w:eastAsia="Calibri" w:hAnsi="Calibri" w:cs="Calibri"/>
          <w:color w:val="000000"/>
          <w:sz w:val="20"/>
          <w:szCs w:val="20"/>
        </w:rPr>
        <w:t>e</w:t>
      </w:r>
      <w:r w:rsidRPr="001F663E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5C17873B" w14:textId="51F9980C" w:rsidR="001F663E" w:rsidRDefault="00000000" w:rsidP="001F663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8" w:history="1">
        <w:r w:rsidR="001F663E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Automated Number Plate Recognition and Parking System</w:t>
        </w:r>
      </w:hyperlink>
      <w:r w:rsidR="001F663E">
        <w:rPr>
          <w:rFonts w:ascii="Calibri" w:eastAsia="Calibri" w:hAnsi="Calibri" w:cs="Calibri"/>
          <w:color w:val="000000"/>
          <w:sz w:val="22"/>
          <w:szCs w:val="22"/>
        </w:rPr>
        <w:tab/>
      </w:r>
      <w:r w:rsidR="001F663E">
        <w:rPr>
          <w:rFonts w:ascii="Calibri" w:eastAsia="Calibri" w:hAnsi="Calibri" w:cs="Calibri"/>
          <w:color w:val="000000"/>
          <w:sz w:val="22"/>
          <w:szCs w:val="22"/>
        </w:rPr>
        <w:tab/>
      </w:r>
      <w:r w:rsidR="001F663E">
        <w:rPr>
          <w:rFonts w:ascii="Calibri" w:eastAsia="Calibri" w:hAnsi="Calibri" w:cs="Calibri"/>
          <w:color w:val="000000"/>
          <w:sz w:val="22"/>
          <w:szCs w:val="22"/>
        </w:rPr>
        <w:tab/>
      </w:r>
      <w:r w:rsidR="001F663E">
        <w:rPr>
          <w:rFonts w:ascii="Calibri" w:eastAsia="Calibri" w:hAnsi="Calibri" w:cs="Calibri"/>
          <w:color w:val="000000"/>
          <w:sz w:val="22"/>
          <w:szCs w:val="22"/>
        </w:rPr>
        <w:tab/>
      </w:r>
      <w:r w:rsidR="001F663E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 w:rsidR="001F663E">
        <w:rPr>
          <w:rFonts w:ascii="Calibri" w:eastAsia="Calibri" w:hAnsi="Calibri" w:cs="Calibri"/>
          <w:b/>
          <w:color w:val="000000"/>
          <w:sz w:val="22"/>
          <w:szCs w:val="22"/>
        </w:rPr>
        <w:t>Dec 2019 – Feb 2020</w:t>
      </w:r>
    </w:p>
    <w:p w14:paraId="469C8E21" w14:textId="25B14EDB" w:rsidR="001F663E" w:rsidRDefault="00F16210" w:rsidP="001F663E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Built</w:t>
      </w:r>
      <w:r w:rsidR="001F663E" w:rsidRPr="001F663E">
        <w:rPr>
          <w:rFonts w:ascii="Calibri" w:eastAsia="Calibri" w:hAnsi="Calibri" w:cs="Calibri"/>
          <w:color w:val="000000"/>
          <w:sz w:val="20"/>
          <w:szCs w:val="20"/>
        </w:rPr>
        <w:t xml:space="preserve"> an Android</w:t>
      </w:r>
      <w:r w:rsidR="001F663E">
        <w:rPr>
          <w:rFonts w:ascii="Calibri" w:eastAsia="Calibri" w:hAnsi="Calibri" w:cs="Calibri"/>
          <w:color w:val="000000"/>
          <w:sz w:val="20"/>
          <w:szCs w:val="20"/>
        </w:rPr>
        <w:t>-Java</w:t>
      </w:r>
      <w:r w:rsidR="001F663E" w:rsidRPr="001F663E">
        <w:rPr>
          <w:rFonts w:ascii="Calibri" w:eastAsia="Calibri" w:hAnsi="Calibri" w:cs="Calibri"/>
          <w:color w:val="000000"/>
          <w:sz w:val="20"/>
          <w:szCs w:val="20"/>
        </w:rPr>
        <w:t xml:space="preserve"> app connected to a Firebase server to automate security and monitor space availability in parking systems.</w:t>
      </w:r>
    </w:p>
    <w:p w14:paraId="1E903917" w14:textId="3AA4A8A1" w:rsidR="001F663E" w:rsidRDefault="001F663E" w:rsidP="001F663E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1F663E">
        <w:rPr>
          <w:rFonts w:ascii="Calibri" w:eastAsia="Calibri" w:hAnsi="Calibri" w:cs="Calibri"/>
          <w:color w:val="000000"/>
          <w:sz w:val="20"/>
          <w:szCs w:val="20"/>
        </w:rPr>
        <w:t xml:space="preserve">Utilized </w:t>
      </w:r>
      <w:r w:rsidR="00F16210">
        <w:rPr>
          <w:rFonts w:ascii="Calibri" w:eastAsia="Calibri" w:hAnsi="Calibri" w:cs="Calibri"/>
          <w:color w:val="000000"/>
          <w:sz w:val="20"/>
          <w:szCs w:val="20"/>
        </w:rPr>
        <w:t xml:space="preserve">OCR on </w:t>
      </w:r>
      <w:r w:rsidRPr="001F663E">
        <w:rPr>
          <w:rFonts w:ascii="Calibri" w:eastAsia="Calibri" w:hAnsi="Calibri" w:cs="Calibri"/>
          <w:color w:val="000000"/>
          <w:sz w:val="20"/>
          <w:szCs w:val="20"/>
        </w:rPr>
        <w:t>existing CCTVs to detect number plates at entry and exit gates, improving parking management efficiency.</w:t>
      </w:r>
    </w:p>
    <w:p w14:paraId="00000018" w14:textId="5105D3D0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F622B0"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195AB0AD" w14:textId="77777777" w:rsidR="00E45B45" w:rsidRPr="00E45B45" w:rsidRDefault="00E45B45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Inampudi S.,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Jhaveri J.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Pr="00E45B45"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>et al.,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(2021)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Communications in CIS, vol 1367. Springer, Singapore. </w:t>
      </w:r>
      <w:hyperlink r:id="rId19" w:history="1">
        <w:r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6D44B219" w14:textId="04F4A1E0" w:rsidR="0093221A" w:rsidRPr="0093221A" w:rsidRDefault="006A00A4" w:rsidP="00F1621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Cs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B03F6A" w:rsidRP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proofErr w:type="spellStart"/>
      <w:r w:rsidR="00F16210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F1621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 w:rsidR="00F16210">
        <w:rPr>
          <w:rFonts w:ascii="Calibri" w:eastAsia="Calibri" w:hAnsi="Calibri" w:cs="Calibri"/>
          <w:bCs/>
          <w:color w:val="000000"/>
          <w:sz w:val="20"/>
          <w:szCs w:val="20"/>
        </w:rPr>
        <w:t>Tensorflow</w:t>
      </w:r>
      <w:proofErr w:type="spellEnd"/>
      <w:r w:rsidR="00F1621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HTML/CSS, </w:t>
      </w:r>
      <w:proofErr w:type="spellStart"/>
      <w:r w:rsidR="00F16210">
        <w:rPr>
          <w:rFonts w:ascii="Calibri" w:eastAsia="Calibri" w:hAnsi="Calibri" w:cs="Calibri"/>
          <w:bCs/>
          <w:color w:val="000000"/>
          <w:sz w:val="20"/>
          <w:szCs w:val="20"/>
        </w:rPr>
        <w:t>Javascript</w:t>
      </w:r>
      <w:proofErr w:type="spellEnd"/>
      <w:r w:rsidR="00F16210">
        <w:rPr>
          <w:rFonts w:ascii="Calibri" w:eastAsia="Calibri" w:hAnsi="Calibri" w:cs="Calibri"/>
          <w:bCs/>
          <w:color w:val="000000"/>
          <w:sz w:val="20"/>
          <w:szCs w:val="20"/>
        </w:rPr>
        <w:t>, C, Java, Docker, Git, Linux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80674E">
        <w:rPr>
          <w:rFonts w:ascii="Calibri" w:eastAsia="Calibri" w:hAnsi="Calibri" w:cs="Calibri"/>
          <w:bCs/>
          <w:color w:val="000000"/>
          <w:sz w:val="20"/>
          <w:szCs w:val="20"/>
        </w:rPr>
        <w:t>Google Cloud Platform</w:t>
      </w:r>
      <w:r w:rsidR="00C77A0F" w:rsidRPr="00E45B45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90193D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zure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F16210">
        <w:rPr>
          <w:rFonts w:ascii="Calibri" w:eastAsia="Calibri" w:hAnsi="Calibri" w:cs="Calibri"/>
          <w:bCs/>
          <w:color w:val="000000"/>
          <w:sz w:val="20"/>
          <w:szCs w:val="20"/>
        </w:rPr>
        <w:t>AWS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8111D6" w:rsidRPr="00E45B45">
        <w:rPr>
          <w:rFonts w:ascii="Calibri" w:eastAsia="Calibri" w:hAnsi="Calibri" w:cs="Calibri"/>
          <w:bCs/>
          <w:color w:val="000000"/>
          <w:sz w:val="20"/>
          <w:szCs w:val="20"/>
        </w:rPr>
        <w:t>Firebase</w:t>
      </w:r>
      <w:r w:rsidR="001C611E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</w:p>
    <w:sectPr w:rsidR="0093221A" w:rsidRPr="0093221A" w:rsidSect="006C7AD6">
      <w:headerReference w:type="default" r:id="rId20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3DB21D" w14:textId="77777777" w:rsidR="00B87483" w:rsidRDefault="00B87483">
      <w:r>
        <w:separator/>
      </w:r>
    </w:p>
  </w:endnote>
  <w:endnote w:type="continuationSeparator" w:id="0">
    <w:p w14:paraId="701FC65D" w14:textId="77777777" w:rsidR="00B87483" w:rsidRDefault="00B874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F03DAF" w14:textId="77777777" w:rsidR="00B87483" w:rsidRDefault="00B87483">
      <w:r>
        <w:separator/>
      </w:r>
    </w:p>
  </w:footnote>
  <w:footnote w:type="continuationSeparator" w:id="0">
    <w:p w14:paraId="6CD5ADB3" w14:textId="77777777" w:rsidR="00B87483" w:rsidRDefault="00B874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3B37F3">
      <w:rPr>
        <w:rFonts w:ascii="Calibri" w:eastAsia="Calibri" w:hAnsi="Calibri" w:cs="Calibri"/>
        <w:b/>
        <w:smallCaps/>
        <w:sz w:val="40"/>
        <w:szCs w:val="40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   </w:t>
    </w:r>
    <w:r>
      <w:rPr>
        <w:rFonts w:ascii="Calibri" w:eastAsia="Calibri" w:hAnsi="Calibri" w:cs="Calibri"/>
        <w:sz w:val="22"/>
        <w:szCs w:val="22"/>
      </w:rPr>
      <w:t>(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64FAOIR5oM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57510"/>
    <w:rsid w:val="00062B30"/>
    <w:rsid w:val="00062D74"/>
    <w:rsid w:val="00070D3F"/>
    <w:rsid w:val="000737EB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4C9A"/>
    <w:rsid w:val="00175CE7"/>
    <w:rsid w:val="001763FB"/>
    <w:rsid w:val="0019421D"/>
    <w:rsid w:val="00195945"/>
    <w:rsid w:val="001A69B1"/>
    <w:rsid w:val="001B3E31"/>
    <w:rsid w:val="001C1444"/>
    <w:rsid w:val="001C3C39"/>
    <w:rsid w:val="001C611E"/>
    <w:rsid w:val="001C7220"/>
    <w:rsid w:val="001C7579"/>
    <w:rsid w:val="001D0889"/>
    <w:rsid w:val="001D23D4"/>
    <w:rsid w:val="001D3AF8"/>
    <w:rsid w:val="001D4575"/>
    <w:rsid w:val="001D75FB"/>
    <w:rsid w:val="001E7DF2"/>
    <w:rsid w:val="001F663E"/>
    <w:rsid w:val="00203A68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19F9"/>
    <w:rsid w:val="00232E4B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73A69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C5B15"/>
    <w:rsid w:val="002D0ADC"/>
    <w:rsid w:val="002D2773"/>
    <w:rsid w:val="002E2C48"/>
    <w:rsid w:val="00301093"/>
    <w:rsid w:val="00312D07"/>
    <w:rsid w:val="0031368F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87E8E"/>
    <w:rsid w:val="003A074F"/>
    <w:rsid w:val="003A1250"/>
    <w:rsid w:val="003A273C"/>
    <w:rsid w:val="003A56A5"/>
    <w:rsid w:val="003B37F3"/>
    <w:rsid w:val="003B575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20E56"/>
    <w:rsid w:val="00421E17"/>
    <w:rsid w:val="00422D55"/>
    <w:rsid w:val="00431BB9"/>
    <w:rsid w:val="00450392"/>
    <w:rsid w:val="00453209"/>
    <w:rsid w:val="00455B31"/>
    <w:rsid w:val="0045730A"/>
    <w:rsid w:val="0046176E"/>
    <w:rsid w:val="004731CC"/>
    <w:rsid w:val="00473BB7"/>
    <w:rsid w:val="00474023"/>
    <w:rsid w:val="00477BC2"/>
    <w:rsid w:val="004821A9"/>
    <w:rsid w:val="00486E88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45C4"/>
    <w:rsid w:val="00564AD6"/>
    <w:rsid w:val="0057348A"/>
    <w:rsid w:val="00581B64"/>
    <w:rsid w:val="0058615E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23C6E"/>
    <w:rsid w:val="006414C7"/>
    <w:rsid w:val="00641635"/>
    <w:rsid w:val="00645AE0"/>
    <w:rsid w:val="0065489A"/>
    <w:rsid w:val="00655ECA"/>
    <w:rsid w:val="006570E0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C7AD6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960"/>
    <w:rsid w:val="007E6C98"/>
    <w:rsid w:val="00802350"/>
    <w:rsid w:val="0080674E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5A2E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7BD9"/>
    <w:rsid w:val="008B2389"/>
    <w:rsid w:val="008B497F"/>
    <w:rsid w:val="008C2136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221A"/>
    <w:rsid w:val="00936476"/>
    <w:rsid w:val="009379FF"/>
    <w:rsid w:val="00940E4D"/>
    <w:rsid w:val="00943D60"/>
    <w:rsid w:val="0095352B"/>
    <w:rsid w:val="009535BF"/>
    <w:rsid w:val="00954DBB"/>
    <w:rsid w:val="00971728"/>
    <w:rsid w:val="00972A6C"/>
    <w:rsid w:val="00984B64"/>
    <w:rsid w:val="009A06AB"/>
    <w:rsid w:val="009A3F0B"/>
    <w:rsid w:val="009C0442"/>
    <w:rsid w:val="009C5C53"/>
    <w:rsid w:val="009C64BC"/>
    <w:rsid w:val="009D18E2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2060B"/>
    <w:rsid w:val="00A22971"/>
    <w:rsid w:val="00A23F54"/>
    <w:rsid w:val="00A305E6"/>
    <w:rsid w:val="00A32584"/>
    <w:rsid w:val="00A52FF4"/>
    <w:rsid w:val="00A6015E"/>
    <w:rsid w:val="00A61E3A"/>
    <w:rsid w:val="00A67319"/>
    <w:rsid w:val="00A85379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05DB8"/>
    <w:rsid w:val="00B10F3D"/>
    <w:rsid w:val="00B2675B"/>
    <w:rsid w:val="00B329CB"/>
    <w:rsid w:val="00B33590"/>
    <w:rsid w:val="00B46AF7"/>
    <w:rsid w:val="00B54EA6"/>
    <w:rsid w:val="00B641BB"/>
    <w:rsid w:val="00B720D4"/>
    <w:rsid w:val="00B7653E"/>
    <w:rsid w:val="00B77B6C"/>
    <w:rsid w:val="00B8222C"/>
    <w:rsid w:val="00B83F31"/>
    <w:rsid w:val="00B87483"/>
    <w:rsid w:val="00B95B7A"/>
    <w:rsid w:val="00BA3CCE"/>
    <w:rsid w:val="00BA53EE"/>
    <w:rsid w:val="00BB6B9F"/>
    <w:rsid w:val="00BC3FCF"/>
    <w:rsid w:val="00BD0072"/>
    <w:rsid w:val="00BD4390"/>
    <w:rsid w:val="00BD7C53"/>
    <w:rsid w:val="00BF32D5"/>
    <w:rsid w:val="00BF49D5"/>
    <w:rsid w:val="00BF7B03"/>
    <w:rsid w:val="00C0095D"/>
    <w:rsid w:val="00C11E88"/>
    <w:rsid w:val="00C21F62"/>
    <w:rsid w:val="00C240B3"/>
    <w:rsid w:val="00C45183"/>
    <w:rsid w:val="00C4678E"/>
    <w:rsid w:val="00C46FAC"/>
    <w:rsid w:val="00C472AB"/>
    <w:rsid w:val="00C5569A"/>
    <w:rsid w:val="00C56CFB"/>
    <w:rsid w:val="00C668A3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D12912"/>
    <w:rsid w:val="00D139EE"/>
    <w:rsid w:val="00D60D2B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31D"/>
    <w:rsid w:val="00E15789"/>
    <w:rsid w:val="00E15FD9"/>
    <w:rsid w:val="00E21F1F"/>
    <w:rsid w:val="00E2743E"/>
    <w:rsid w:val="00E357F4"/>
    <w:rsid w:val="00E42FEF"/>
    <w:rsid w:val="00E45B45"/>
    <w:rsid w:val="00E45BD1"/>
    <w:rsid w:val="00E5246C"/>
    <w:rsid w:val="00E53D9F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1228"/>
    <w:rsid w:val="00F07745"/>
    <w:rsid w:val="00F16210"/>
    <w:rsid w:val="00F16885"/>
    <w:rsid w:val="00F27519"/>
    <w:rsid w:val="00F30909"/>
    <w:rsid w:val="00F35257"/>
    <w:rsid w:val="00F442ED"/>
    <w:rsid w:val="00F53D73"/>
    <w:rsid w:val="00F54227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F663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mpn-publications-official.herokuapp.com/" TargetMode="External"/><Relationship Id="rId13" Type="http://schemas.openxmlformats.org/officeDocument/2006/relationships/hyperlink" Target="https://arxiv.org/abs/2401.11389" TargetMode="External"/><Relationship Id="rId18" Type="http://schemas.openxmlformats.org/officeDocument/2006/relationships/hyperlink" Target="https://github.com/JayJhaveri1906/AutomaticParkingSystemANPR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github.com/JayJhaveri1906/Django_Website_publications/" TargetMode="External"/><Relationship Id="rId12" Type="http://schemas.openxmlformats.org/officeDocument/2006/relationships/hyperlink" Target="https://github.com/CSE210-Fall23-Team2/AltBot" TargetMode="External"/><Relationship Id="rId17" Type="http://schemas.openxmlformats.org/officeDocument/2006/relationships/hyperlink" Target="https://github.com/JayJhaveri1906/Healthy-While-Distant" TargetMode="External"/><Relationship Id="rId2" Type="http://schemas.openxmlformats.org/officeDocument/2006/relationships/styles" Target="styles.xml"/><Relationship Id="rId16" Type="http://schemas.openxmlformats.org/officeDocument/2006/relationships/hyperlink" Target="https://flutterhackathon.com/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edium.com/@jjhaveri1906/pandemics-a-harsh-reality-7c05254e907b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x.doi.org/10.2139/ssrn.3867707" TargetMode="External"/><Relationship Id="rId10" Type="http://schemas.openxmlformats.org/officeDocument/2006/relationships/hyperlink" Target="https://doi.org/10.1007/978-981-16-0401-0_11" TargetMode="External"/><Relationship Id="rId19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jayjhaveri190600.web.app/" TargetMode="External"/><Relationship Id="rId14" Type="http://schemas.openxmlformats.org/officeDocument/2006/relationships/hyperlink" Target="https://github.com/JayJhaveri1906/CSE291_MedLM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77</TotalTime>
  <Pages>1</Pages>
  <Words>1041</Words>
  <Characters>593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48</cp:revision>
  <cp:lastPrinted>2023-07-09T03:23:00Z</cp:lastPrinted>
  <dcterms:created xsi:type="dcterms:W3CDTF">2021-09-13T12:00:00Z</dcterms:created>
  <dcterms:modified xsi:type="dcterms:W3CDTF">2024-05-21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